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22F082" w14:textId="77777777" w:rsidR="004B529A" w:rsidRPr="00BE2719" w:rsidRDefault="004B529A" w:rsidP="004B529A">
      <w:pPr>
        <w:keepNext/>
        <w:keepLines/>
        <w:spacing w:before="40" w:after="0"/>
        <w:ind w:left="-90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BE2719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Motivation Letter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for application </w:t>
      </w:r>
      <w:r w:rsidR="00EC57B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P</w:t>
      </w:r>
      <w:r w:rsidR="00BC3462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re-master Psychology</w:t>
      </w:r>
    </w:p>
    <w:p w14:paraId="30716406" w14:textId="77777777" w:rsidR="004B529A" w:rsidRPr="00BE2719" w:rsidRDefault="004B529A" w:rsidP="004B529A"/>
    <w:tbl>
      <w:tblPr>
        <w:tblStyle w:val="TableGrid1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600"/>
        <w:gridCol w:w="7466"/>
      </w:tblGrid>
      <w:tr w:rsidR="004B529A" w:rsidRPr="00BE2719" w14:paraId="42E6F383" w14:textId="77777777" w:rsidTr="00BC3462">
        <w:trPr>
          <w:trHeight w:val="720"/>
        </w:trPr>
        <w:tc>
          <w:tcPr>
            <w:tcW w:w="9066" w:type="dxa"/>
            <w:gridSpan w:val="2"/>
            <w:vAlign w:val="center"/>
          </w:tcPr>
          <w:p w14:paraId="091707E2" w14:textId="4E534D23" w:rsidR="000A6D5A" w:rsidRDefault="004B529A" w:rsidP="00B40200">
            <w:pPr>
              <w:rPr>
                <w:color w:val="808080" w:themeColor="background1" w:themeShade="80"/>
                <w:lang w:val="en-GB"/>
              </w:rPr>
            </w:pPr>
            <w:r w:rsidRPr="00BC3462">
              <w:rPr>
                <w:color w:val="808080" w:themeColor="background1" w:themeShade="80"/>
                <w:lang w:val="en-GB"/>
              </w:rPr>
              <w:t xml:space="preserve">Please provide your motivation for applying for the </w:t>
            </w:r>
            <w:r w:rsidR="0021239B">
              <w:rPr>
                <w:color w:val="808080" w:themeColor="background1" w:themeShade="80"/>
                <w:lang w:val="en-GB"/>
              </w:rPr>
              <w:t>P</w:t>
            </w:r>
            <w:r w:rsidR="0021239B" w:rsidRPr="00BC3462">
              <w:rPr>
                <w:color w:val="808080" w:themeColor="background1" w:themeShade="80"/>
                <w:lang w:val="en-GB"/>
              </w:rPr>
              <w:t>re</w:t>
            </w:r>
            <w:r w:rsidR="00BC3462" w:rsidRPr="00BC3462">
              <w:rPr>
                <w:color w:val="808080" w:themeColor="background1" w:themeShade="80"/>
                <w:lang w:val="en-GB"/>
              </w:rPr>
              <w:t xml:space="preserve">-master Psychology. </w:t>
            </w:r>
          </w:p>
          <w:p w14:paraId="53962A70" w14:textId="211D0CA1" w:rsidR="004B529A" w:rsidRPr="000A6D5A" w:rsidRDefault="00BC3462" w:rsidP="00B40200">
            <w:pPr>
              <w:rPr>
                <w:color w:val="808080" w:themeColor="background1" w:themeShade="80"/>
                <w:lang w:val="en-GB"/>
              </w:rPr>
            </w:pPr>
            <w:r w:rsidRPr="00BC3462">
              <w:rPr>
                <w:color w:val="808080" w:themeColor="background1" w:themeShade="80"/>
                <w:lang w:val="en-GB"/>
              </w:rPr>
              <w:t xml:space="preserve">Describe why you want to enrol in the </w:t>
            </w:r>
            <w:r w:rsidR="008C3CCF">
              <w:rPr>
                <w:color w:val="808080" w:themeColor="background1" w:themeShade="80"/>
                <w:lang w:val="en-GB"/>
              </w:rPr>
              <w:t>P</w:t>
            </w:r>
            <w:r w:rsidR="0021239B" w:rsidRPr="00BC3462">
              <w:rPr>
                <w:color w:val="808080" w:themeColor="background1" w:themeShade="80"/>
                <w:lang w:val="en-GB"/>
              </w:rPr>
              <w:t>re</w:t>
            </w:r>
            <w:r w:rsidRPr="00BC3462">
              <w:rPr>
                <w:color w:val="808080" w:themeColor="background1" w:themeShade="80"/>
                <w:lang w:val="en-GB"/>
              </w:rPr>
              <w:t xml:space="preserve">-master Psychology, which prospective Master Psychology specialization you intend to enrol for and </w:t>
            </w:r>
            <w:proofErr w:type="gramStart"/>
            <w:r w:rsidRPr="00BC3462">
              <w:rPr>
                <w:color w:val="808080" w:themeColor="background1" w:themeShade="80"/>
                <w:lang w:val="en-GB"/>
              </w:rPr>
              <w:t>why</w:t>
            </w:r>
            <w:r w:rsidR="000A6D5A">
              <w:rPr>
                <w:color w:val="808080" w:themeColor="background1" w:themeShade="80"/>
                <w:lang w:val="en-GB"/>
              </w:rPr>
              <w:t>,</w:t>
            </w:r>
            <w:proofErr w:type="gramEnd"/>
            <w:r w:rsidRPr="00BC3462">
              <w:rPr>
                <w:color w:val="808080" w:themeColor="background1" w:themeShade="80"/>
                <w:lang w:val="en-GB"/>
              </w:rPr>
              <w:t xml:space="preserve"> and how you plan to be successful in completing the </w:t>
            </w:r>
            <w:r w:rsidR="0021239B">
              <w:rPr>
                <w:color w:val="808080" w:themeColor="background1" w:themeShade="80"/>
                <w:lang w:val="en-GB"/>
              </w:rPr>
              <w:t>P</w:t>
            </w:r>
            <w:r w:rsidR="0021239B" w:rsidRPr="00BC3462">
              <w:rPr>
                <w:color w:val="808080" w:themeColor="background1" w:themeShade="80"/>
                <w:lang w:val="en-GB"/>
              </w:rPr>
              <w:t>re</w:t>
            </w:r>
            <w:r w:rsidRPr="00BC3462">
              <w:rPr>
                <w:color w:val="808080" w:themeColor="background1" w:themeShade="80"/>
                <w:lang w:val="en-GB"/>
              </w:rPr>
              <w:t>-master psychology programme within one academic year</w:t>
            </w:r>
            <w:r w:rsidR="008660D8">
              <w:rPr>
                <w:color w:val="808080" w:themeColor="background1" w:themeShade="80"/>
                <w:lang w:val="en-GB"/>
              </w:rPr>
              <w:t>.</w:t>
            </w:r>
            <w:r w:rsidRPr="00BC3462">
              <w:rPr>
                <w:color w:val="808080" w:themeColor="background1" w:themeShade="80"/>
                <w:lang w:val="en-GB"/>
              </w:rPr>
              <w:t xml:space="preserve">  (max 5</w:t>
            </w:r>
            <w:r w:rsidR="004B529A" w:rsidRPr="00BC3462">
              <w:rPr>
                <w:color w:val="808080" w:themeColor="background1" w:themeShade="80"/>
                <w:lang w:val="en-GB"/>
              </w:rPr>
              <w:t>00 words)</w:t>
            </w:r>
          </w:p>
        </w:tc>
      </w:tr>
      <w:tr w:rsidR="004B529A" w:rsidRPr="00BE2719" w14:paraId="6D1D783E" w14:textId="77777777" w:rsidTr="00BC3462">
        <w:trPr>
          <w:trHeight w:val="6322"/>
        </w:trPr>
        <w:tc>
          <w:tcPr>
            <w:tcW w:w="1600" w:type="dxa"/>
            <w:vAlign w:val="center"/>
          </w:tcPr>
          <w:p w14:paraId="3118C6DA" w14:textId="77777777" w:rsidR="004B529A" w:rsidRPr="00BE2719" w:rsidRDefault="004B529A" w:rsidP="00B40200">
            <w:r w:rsidRPr="00BE2719">
              <w:t>Motivation</w:t>
            </w:r>
          </w:p>
        </w:tc>
        <w:tc>
          <w:tcPr>
            <w:tcW w:w="7466" w:type="dxa"/>
            <w:vAlign w:val="center"/>
          </w:tcPr>
          <w:p w14:paraId="1E916001" w14:textId="77777777" w:rsidR="004B529A" w:rsidRPr="00BE2719" w:rsidRDefault="004B529A" w:rsidP="00B40200"/>
          <w:p w14:paraId="4A1CD2CA" w14:textId="77777777" w:rsidR="004B529A" w:rsidRPr="00BE2719" w:rsidRDefault="004B529A" w:rsidP="00B40200">
            <w:bookmarkStart w:id="0" w:name="_GoBack"/>
            <w:bookmarkEnd w:id="0"/>
          </w:p>
          <w:p w14:paraId="4ECF73B6" w14:textId="77777777" w:rsidR="004B529A" w:rsidRPr="00BE2719" w:rsidRDefault="004B529A" w:rsidP="00B40200"/>
          <w:p w14:paraId="0796EF47" w14:textId="77777777" w:rsidR="004B529A" w:rsidRDefault="004B529A" w:rsidP="00B40200"/>
          <w:p w14:paraId="44662852" w14:textId="77777777" w:rsidR="00BC3462" w:rsidRDefault="00BC3462" w:rsidP="00B40200"/>
          <w:p w14:paraId="1E25AE1A" w14:textId="77777777" w:rsidR="00BC3462" w:rsidRDefault="00BC3462" w:rsidP="00B40200"/>
          <w:p w14:paraId="2694ECE5" w14:textId="77777777" w:rsidR="00BC3462" w:rsidRDefault="00BC3462" w:rsidP="00B40200"/>
          <w:p w14:paraId="3A50D1AD" w14:textId="77777777" w:rsidR="00BC3462" w:rsidRDefault="00BC3462" w:rsidP="00B40200"/>
          <w:p w14:paraId="4988B470" w14:textId="77777777" w:rsidR="00BC3462" w:rsidRDefault="00BC3462" w:rsidP="00B40200"/>
          <w:p w14:paraId="1C7EF752" w14:textId="77777777" w:rsidR="00BC3462" w:rsidRDefault="00BC3462" w:rsidP="00B40200"/>
          <w:p w14:paraId="4DE2B4F8" w14:textId="77777777" w:rsidR="00BC3462" w:rsidRDefault="00BC3462" w:rsidP="00B40200"/>
          <w:p w14:paraId="0D456012" w14:textId="77777777" w:rsidR="00BC3462" w:rsidRDefault="00BC3462" w:rsidP="00B40200"/>
          <w:p w14:paraId="39833B13" w14:textId="77777777" w:rsidR="00BC3462" w:rsidRDefault="00BC3462" w:rsidP="00B40200"/>
          <w:p w14:paraId="7A7E2C01" w14:textId="77777777" w:rsidR="00BC3462" w:rsidRDefault="00BC3462" w:rsidP="00B40200"/>
          <w:p w14:paraId="556B15FA" w14:textId="77777777" w:rsidR="00BC3462" w:rsidRDefault="00BC3462" w:rsidP="00B40200"/>
          <w:p w14:paraId="0836FC27" w14:textId="77777777" w:rsidR="00BC3462" w:rsidRDefault="00BC3462" w:rsidP="00B40200"/>
          <w:p w14:paraId="40741FF6" w14:textId="77777777" w:rsidR="00BC3462" w:rsidRDefault="00BC3462" w:rsidP="00B40200"/>
          <w:p w14:paraId="41FAF842" w14:textId="77777777" w:rsidR="00BC3462" w:rsidRDefault="00BC3462" w:rsidP="00B40200"/>
          <w:p w14:paraId="5412D84A" w14:textId="77777777" w:rsidR="00BC3462" w:rsidRDefault="00BC3462" w:rsidP="00B40200"/>
          <w:p w14:paraId="72006054" w14:textId="77777777" w:rsidR="00BC3462" w:rsidRDefault="00BC3462" w:rsidP="00B40200"/>
          <w:p w14:paraId="137C615E" w14:textId="77777777" w:rsidR="00BC3462" w:rsidRDefault="00BC3462" w:rsidP="00B40200"/>
          <w:p w14:paraId="25B00786" w14:textId="77777777" w:rsidR="00BC3462" w:rsidRPr="00BE2719" w:rsidRDefault="00BC3462" w:rsidP="00B40200"/>
        </w:tc>
      </w:tr>
      <w:tr w:rsidR="004B529A" w:rsidRPr="00BE2719" w14:paraId="2B410F9F" w14:textId="77777777" w:rsidTr="00BC3462">
        <w:trPr>
          <w:trHeight w:val="720"/>
        </w:trPr>
        <w:tc>
          <w:tcPr>
            <w:tcW w:w="1600" w:type="dxa"/>
            <w:tcBorders>
              <w:right w:val="nil"/>
            </w:tcBorders>
            <w:vAlign w:val="center"/>
          </w:tcPr>
          <w:p w14:paraId="1E9AD730" w14:textId="77777777" w:rsidR="004B529A" w:rsidRPr="00BE2719" w:rsidRDefault="004B529A" w:rsidP="00B40200"/>
        </w:tc>
        <w:tc>
          <w:tcPr>
            <w:tcW w:w="7466" w:type="dxa"/>
            <w:tcBorders>
              <w:top w:val="nil"/>
              <w:left w:val="nil"/>
            </w:tcBorders>
          </w:tcPr>
          <w:p w14:paraId="353E1F3C" w14:textId="77777777" w:rsidR="004B529A" w:rsidRPr="00BE2719" w:rsidRDefault="004B529A" w:rsidP="00B40200">
            <w:pPr>
              <w:rPr>
                <w:color w:val="808080" w:themeColor="background1" w:themeShade="80"/>
              </w:rPr>
            </w:pPr>
          </w:p>
        </w:tc>
      </w:tr>
    </w:tbl>
    <w:p w14:paraId="7A0123E5" w14:textId="77777777" w:rsidR="003A261C" w:rsidRDefault="008C3CCF"/>
    <w:sectPr w:rsidR="003A261C" w:rsidSect="005E643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DM2NjEwNbI0t7BQ0lEKTi0uzszPAykwqgUAVa7zMSwAAAA="/>
  </w:docVars>
  <w:rsids>
    <w:rsidRoot w:val="004B529A"/>
    <w:rsid w:val="000A6D5A"/>
    <w:rsid w:val="00117346"/>
    <w:rsid w:val="0021239B"/>
    <w:rsid w:val="004B529A"/>
    <w:rsid w:val="004F0DEA"/>
    <w:rsid w:val="005E6437"/>
    <w:rsid w:val="006550CF"/>
    <w:rsid w:val="008660D8"/>
    <w:rsid w:val="008C3CCF"/>
    <w:rsid w:val="008F2050"/>
    <w:rsid w:val="00B9307B"/>
    <w:rsid w:val="00BC3462"/>
    <w:rsid w:val="00EC5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C90B21"/>
  <w14:defaultImageDpi w14:val="330"/>
  <w15:chartTrackingRefBased/>
  <w15:docId w15:val="{5609D5DF-2ABC-0B41-95C8-E9B26FCCA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29A"/>
    <w:pPr>
      <w:spacing w:after="160" w:line="259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4B529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B52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1239B"/>
    <w:rPr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75</Characters>
  <Application>Microsoft Office Word</Application>
  <DocSecurity>4</DocSecurity>
  <Lines>5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jns Thom (PSYCHOLOGY)</dc:creator>
  <cp:keywords/>
  <dc:description/>
  <cp:lastModifiedBy>Been Marin (PSYCHOLOGY)</cp:lastModifiedBy>
  <cp:revision>2</cp:revision>
  <dcterms:created xsi:type="dcterms:W3CDTF">2022-08-31T11:13:00Z</dcterms:created>
  <dcterms:modified xsi:type="dcterms:W3CDTF">2022-08-31T11:13:00Z</dcterms:modified>
</cp:coreProperties>
</file>